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C530" w14:textId="3155A874" w:rsidR="007A3FE9" w:rsidRPr="00903722" w:rsidRDefault="30FD8A0A">
      <w:pPr>
        <w:rPr>
          <w:b/>
          <w:bCs/>
          <w:sz w:val="28"/>
          <w:szCs w:val="28"/>
        </w:rPr>
      </w:pPr>
      <w:r w:rsidRPr="30FD8A0A">
        <w:rPr>
          <w:b/>
          <w:bCs/>
          <w:sz w:val="28"/>
          <w:szCs w:val="28"/>
        </w:rPr>
        <w:t>Team Name:</w:t>
      </w:r>
      <w:r w:rsidR="00233051">
        <w:rPr>
          <w:b/>
          <w:bCs/>
          <w:sz w:val="28"/>
          <w:szCs w:val="28"/>
        </w:rPr>
        <w:t xml:space="preserve"> Voyager Space (Team Tyler)</w:t>
      </w:r>
    </w:p>
    <w:p w14:paraId="3FFB8C34" w14:textId="4E8F6099" w:rsidR="00903722" w:rsidRPr="002B25E6" w:rsidRDefault="1EFB9F47" w:rsidP="1EFB9F47">
      <w:pPr>
        <w:rPr>
          <w:b/>
          <w:bCs/>
          <w:sz w:val="28"/>
          <w:szCs w:val="28"/>
        </w:rPr>
      </w:pPr>
      <w:r w:rsidRPr="1EFB9F47">
        <w:rPr>
          <w:szCs w:val="24"/>
        </w:rPr>
        <w:t>Please create a name for your team. Use this name for all deliverables.</w:t>
      </w:r>
      <w:r w:rsidR="002B25E6">
        <w:rPr>
          <w:szCs w:val="24"/>
        </w:rPr>
        <w:br/>
      </w:r>
      <w:r w:rsidR="002B25E6" w:rsidRPr="002B25E6">
        <w:rPr>
          <w:b/>
          <w:bCs/>
          <w:szCs w:val="24"/>
        </w:rPr>
        <w:t>Role</w:t>
      </w:r>
      <w:r w:rsidR="002B25E6">
        <w:rPr>
          <w:b/>
          <w:bCs/>
          <w:szCs w:val="24"/>
        </w:rPr>
        <w:t xml:space="preserve">: </w:t>
      </w:r>
      <w:r w:rsidR="002B25E6" w:rsidRPr="002B25E6">
        <w:rPr>
          <w:szCs w:val="24"/>
        </w:rPr>
        <w:t xml:space="preserve">If </w:t>
      </w:r>
      <w:r w:rsidR="002B25E6">
        <w:rPr>
          <w:szCs w:val="24"/>
        </w:rPr>
        <w:t xml:space="preserve">desired, you may define roles for teammates. Someone on the team can take on the roles of the </w:t>
      </w:r>
      <w:r w:rsidR="002B25E6" w:rsidRPr="002B25E6">
        <w:rPr>
          <w:i/>
          <w:iCs/>
          <w:szCs w:val="24"/>
        </w:rPr>
        <w:t>Scrum Master</w:t>
      </w:r>
      <w:r w:rsidR="002B25E6">
        <w:rPr>
          <w:i/>
          <w:iCs/>
          <w:szCs w:val="24"/>
        </w:rPr>
        <w:t xml:space="preserve"> </w:t>
      </w:r>
      <w:r w:rsidR="002B25E6" w:rsidRPr="002B25E6">
        <w:rPr>
          <w:szCs w:val="24"/>
        </w:rPr>
        <w:t>(responsible for</w:t>
      </w:r>
      <w:r w:rsidR="002B25E6">
        <w:rPr>
          <w:szCs w:val="24"/>
        </w:rPr>
        <w:t xml:space="preserve"> ensuring Scrum is followed and</w:t>
      </w:r>
      <w:r w:rsidR="002B25E6" w:rsidRPr="002B25E6">
        <w:rPr>
          <w:szCs w:val="24"/>
        </w:rPr>
        <w:t xml:space="preserve"> fostering an effective and productive working environment)</w:t>
      </w:r>
      <w:r w:rsidR="002B25E6">
        <w:rPr>
          <w:szCs w:val="24"/>
        </w:rPr>
        <w:t xml:space="preserve">, </w:t>
      </w:r>
      <w:r w:rsidR="002B25E6" w:rsidRPr="002B25E6">
        <w:rPr>
          <w:i/>
          <w:iCs/>
          <w:szCs w:val="24"/>
        </w:rPr>
        <w:t>Product Owner</w:t>
      </w:r>
      <w:r w:rsidR="002B25E6">
        <w:rPr>
          <w:szCs w:val="24"/>
        </w:rPr>
        <w:t xml:space="preserve"> (main contact responsible for maintaining backlog and ensuring work matches client expectations), or </w:t>
      </w:r>
      <w:r w:rsidR="002B25E6" w:rsidRPr="002B25E6">
        <w:rPr>
          <w:i/>
          <w:iCs/>
          <w:szCs w:val="24"/>
        </w:rPr>
        <w:t>Developer</w:t>
      </w:r>
      <w:r w:rsidR="002B25E6">
        <w:rPr>
          <w:szCs w:val="24"/>
        </w:rPr>
        <w:t xml:space="preserve"> (for this project this is everyone).</w:t>
      </w:r>
    </w:p>
    <w:tbl>
      <w:tblPr>
        <w:tblStyle w:val="TableGrid"/>
        <w:tblW w:w="0" w:type="auto"/>
        <w:jc w:val="center"/>
        <w:tblLook w:val="04A0" w:firstRow="1" w:lastRow="0" w:firstColumn="1" w:lastColumn="0" w:noHBand="0" w:noVBand="1"/>
      </w:tblPr>
      <w:tblGrid>
        <w:gridCol w:w="4057"/>
        <w:gridCol w:w="3237"/>
        <w:gridCol w:w="3776"/>
        <w:gridCol w:w="2880"/>
      </w:tblGrid>
      <w:tr w:rsidR="00903722" w14:paraId="1CFBE3B0" w14:textId="77777777" w:rsidTr="007957A2">
        <w:trPr>
          <w:jc w:val="center"/>
        </w:trPr>
        <w:tc>
          <w:tcPr>
            <w:tcW w:w="4057" w:type="dxa"/>
            <w:shd w:val="clear" w:color="auto" w:fill="E7E6E6" w:themeFill="background2"/>
          </w:tcPr>
          <w:p w14:paraId="731B8729" w14:textId="224661E3" w:rsidR="00903722" w:rsidRPr="00903722" w:rsidRDefault="00903722" w:rsidP="00A052E0">
            <w:pPr>
              <w:rPr>
                <w:b/>
                <w:bCs/>
                <w:sz w:val="28"/>
                <w:szCs w:val="28"/>
              </w:rPr>
            </w:pPr>
            <w:r>
              <w:rPr>
                <w:b/>
                <w:bCs/>
                <w:sz w:val="28"/>
                <w:szCs w:val="28"/>
              </w:rPr>
              <w:t xml:space="preserve">Student </w:t>
            </w:r>
            <w:r w:rsidRPr="00903722">
              <w:rPr>
                <w:b/>
                <w:bCs/>
                <w:sz w:val="28"/>
                <w:szCs w:val="28"/>
              </w:rPr>
              <w:t>Name</w:t>
            </w:r>
          </w:p>
        </w:tc>
        <w:tc>
          <w:tcPr>
            <w:tcW w:w="3237" w:type="dxa"/>
            <w:shd w:val="clear" w:color="auto" w:fill="E7E6E6" w:themeFill="background2"/>
          </w:tcPr>
          <w:p w14:paraId="021D2024" w14:textId="46AF2661" w:rsidR="00903722" w:rsidRPr="00903722" w:rsidRDefault="00903722" w:rsidP="00A052E0">
            <w:pPr>
              <w:rPr>
                <w:b/>
                <w:bCs/>
                <w:sz w:val="28"/>
                <w:szCs w:val="28"/>
              </w:rPr>
            </w:pPr>
            <w:r w:rsidRPr="00903722">
              <w:rPr>
                <w:b/>
                <w:bCs/>
                <w:sz w:val="28"/>
                <w:szCs w:val="28"/>
              </w:rPr>
              <w:t>Role (</w:t>
            </w:r>
            <w:r w:rsidR="002B25E6">
              <w:rPr>
                <w:b/>
                <w:bCs/>
                <w:sz w:val="28"/>
                <w:szCs w:val="28"/>
              </w:rPr>
              <w:t>Optional</w:t>
            </w:r>
            <w:r w:rsidRPr="00903722">
              <w:rPr>
                <w:b/>
                <w:bCs/>
                <w:sz w:val="28"/>
                <w:szCs w:val="28"/>
              </w:rPr>
              <w:t>)</w:t>
            </w:r>
          </w:p>
        </w:tc>
        <w:tc>
          <w:tcPr>
            <w:tcW w:w="3776" w:type="dxa"/>
            <w:shd w:val="clear" w:color="auto" w:fill="E7E6E6" w:themeFill="background2"/>
          </w:tcPr>
          <w:p w14:paraId="3266BC74" w14:textId="24FFBA44" w:rsidR="00903722" w:rsidRPr="00903722" w:rsidRDefault="00903722" w:rsidP="00A052E0">
            <w:pPr>
              <w:rPr>
                <w:b/>
                <w:bCs/>
                <w:sz w:val="28"/>
                <w:szCs w:val="28"/>
              </w:rPr>
            </w:pPr>
            <w:r w:rsidRPr="00903722">
              <w:rPr>
                <w:b/>
                <w:bCs/>
                <w:sz w:val="28"/>
                <w:szCs w:val="28"/>
              </w:rPr>
              <w:t xml:space="preserve">E-mail </w:t>
            </w:r>
            <w:r w:rsidRPr="009B2C95">
              <w:rPr>
                <w:sz w:val="22"/>
              </w:rPr>
              <w:t>(CSUS and other</w:t>
            </w:r>
            <w:r w:rsidR="00D325CB">
              <w:rPr>
                <w:sz w:val="22"/>
              </w:rPr>
              <w:t xml:space="preserve"> contact info</w:t>
            </w:r>
            <w:r w:rsidRPr="009B2C95">
              <w:rPr>
                <w:sz w:val="22"/>
              </w:rPr>
              <w:t>)</w:t>
            </w:r>
          </w:p>
        </w:tc>
        <w:tc>
          <w:tcPr>
            <w:tcW w:w="2880" w:type="dxa"/>
            <w:shd w:val="clear" w:color="auto" w:fill="E7E6E6" w:themeFill="background2"/>
          </w:tcPr>
          <w:p w14:paraId="2A586A89" w14:textId="77777777" w:rsidR="00903722" w:rsidRPr="00903722" w:rsidRDefault="00903722" w:rsidP="00A052E0">
            <w:pPr>
              <w:rPr>
                <w:b/>
                <w:bCs/>
                <w:sz w:val="28"/>
                <w:szCs w:val="28"/>
              </w:rPr>
            </w:pPr>
            <w:r w:rsidRPr="00903722">
              <w:rPr>
                <w:b/>
                <w:bCs/>
                <w:sz w:val="28"/>
                <w:szCs w:val="28"/>
              </w:rPr>
              <w:t>Student ID</w:t>
            </w:r>
          </w:p>
        </w:tc>
      </w:tr>
      <w:tr w:rsidR="00903722" w14:paraId="4E196F55" w14:textId="77777777" w:rsidTr="007957A2">
        <w:trPr>
          <w:jc w:val="center"/>
        </w:trPr>
        <w:tc>
          <w:tcPr>
            <w:tcW w:w="4057" w:type="dxa"/>
          </w:tcPr>
          <w:p w14:paraId="065A8938" w14:textId="77777777" w:rsidR="00903722" w:rsidRDefault="00903722" w:rsidP="00A052E0"/>
          <w:p w14:paraId="5A4ED83F" w14:textId="15F37BDD" w:rsidR="00903722" w:rsidRDefault="00233051" w:rsidP="00A052E0">
            <w:r>
              <w:t>Joaquim Pedroza</w:t>
            </w:r>
          </w:p>
          <w:p w14:paraId="1DCADDDA" w14:textId="77777777" w:rsidR="00903722" w:rsidRDefault="00903722" w:rsidP="00A052E0"/>
          <w:p w14:paraId="0AADBC6E" w14:textId="77777777" w:rsidR="00903722" w:rsidRDefault="00903722" w:rsidP="00A052E0"/>
        </w:tc>
        <w:tc>
          <w:tcPr>
            <w:tcW w:w="3237" w:type="dxa"/>
          </w:tcPr>
          <w:p w14:paraId="46227F55" w14:textId="77777777" w:rsidR="00903722" w:rsidRDefault="00903722" w:rsidP="00A052E0"/>
        </w:tc>
        <w:tc>
          <w:tcPr>
            <w:tcW w:w="3776" w:type="dxa"/>
          </w:tcPr>
          <w:p w14:paraId="347BC2A3" w14:textId="226FAAB7" w:rsidR="00903722" w:rsidRDefault="00233051" w:rsidP="00A052E0">
            <w:hyperlink r:id="rId7" w:history="1">
              <w:r w:rsidRPr="009140DE">
                <w:rPr>
                  <w:rStyle w:val="Hyperlink"/>
                </w:rPr>
                <w:t>Joaquimpedroza@csus.edu</w:t>
              </w:r>
            </w:hyperlink>
          </w:p>
        </w:tc>
        <w:tc>
          <w:tcPr>
            <w:tcW w:w="2880" w:type="dxa"/>
          </w:tcPr>
          <w:p w14:paraId="0AE6AA21" w14:textId="613194A1" w:rsidR="00903722" w:rsidRDefault="00233051" w:rsidP="00A052E0">
            <w:r>
              <w:t>#302811899</w:t>
            </w:r>
          </w:p>
        </w:tc>
      </w:tr>
      <w:tr w:rsidR="00903722" w14:paraId="5ACA7F09" w14:textId="77777777" w:rsidTr="007957A2">
        <w:trPr>
          <w:jc w:val="center"/>
        </w:trPr>
        <w:tc>
          <w:tcPr>
            <w:tcW w:w="4057" w:type="dxa"/>
          </w:tcPr>
          <w:p w14:paraId="40D0E453" w14:textId="77777777" w:rsidR="00903722" w:rsidRDefault="00903722" w:rsidP="00A052E0"/>
          <w:p w14:paraId="28D412D4" w14:textId="77777777" w:rsidR="00903722" w:rsidRDefault="00903722" w:rsidP="00A052E0"/>
          <w:p w14:paraId="6AE31E36" w14:textId="77777777" w:rsidR="00903722" w:rsidRDefault="00903722" w:rsidP="00A052E0"/>
          <w:p w14:paraId="260AFD99" w14:textId="77777777" w:rsidR="00903722" w:rsidRDefault="00903722" w:rsidP="00A052E0"/>
        </w:tc>
        <w:tc>
          <w:tcPr>
            <w:tcW w:w="3237" w:type="dxa"/>
          </w:tcPr>
          <w:p w14:paraId="0EAF935A" w14:textId="77777777" w:rsidR="00903722" w:rsidRDefault="00903722" w:rsidP="00A052E0"/>
        </w:tc>
        <w:tc>
          <w:tcPr>
            <w:tcW w:w="3776" w:type="dxa"/>
          </w:tcPr>
          <w:p w14:paraId="00B4A317" w14:textId="77777777" w:rsidR="00903722" w:rsidRDefault="00903722" w:rsidP="00A052E0"/>
        </w:tc>
        <w:tc>
          <w:tcPr>
            <w:tcW w:w="2880" w:type="dxa"/>
          </w:tcPr>
          <w:p w14:paraId="2CE15018" w14:textId="77777777" w:rsidR="00903722" w:rsidRDefault="00903722" w:rsidP="00A052E0"/>
        </w:tc>
      </w:tr>
      <w:tr w:rsidR="00903722" w14:paraId="0EEF5187" w14:textId="77777777" w:rsidTr="007957A2">
        <w:trPr>
          <w:jc w:val="center"/>
        </w:trPr>
        <w:tc>
          <w:tcPr>
            <w:tcW w:w="4057" w:type="dxa"/>
          </w:tcPr>
          <w:p w14:paraId="25786B34" w14:textId="77777777" w:rsidR="00903722" w:rsidRDefault="00903722" w:rsidP="00A052E0"/>
          <w:p w14:paraId="17B56D7B" w14:textId="77777777" w:rsidR="00903722" w:rsidRDefault="00903722" w:rsidP="00A052E0"/>
          <w:p w14:paraId="2635B504" w14:textId="77777777" w:rsidR="00903722" w:rsidRDefault="00903722" w:rsidP="00A052E0"/>
          <w:p w14:paraId="756E302B" w14:textId="77777777" w:rsidR="00903722" w:rsidRDefault="00903722" w:rsidP="00A052E0"/>
        </w:tc>
        <w:tc>
          <w:tcPr>
            <w:tcW w:w="3237" w:type="dxa"/>
          </w:tcPr>
          <w:p w14:paraId="1F3ADA08" w14:textId="77777777" w:rsidR="00903722" w:rsidRDefault="00903722" w:rsidP="00A052E0"/>
        </w:tc>
        <w:tc>
          <w:tcPr>
            <w:tcW w:w="3776" w:type="dxa"/>
          </w:tcPr>
          <w:p w14:paraId="2FCB3ADA" w14:textId="77777777" w:rsidR="00903722" w:rsidRDefault="00903722" w:rsidP="00A052E0"/>
        </w:tc>
        <w:tc>
          <w:tcPr>
            <w:tcW w:w="2880" w:type="dxa"/>
          </w:tcPr>
          <w:p w14:paraId="229D7DC9" w14:textId="77777777" w:rsidR="00903722" w:rsidRDefault="00903722" w:rsidP="00A052E0"/>
        </w:tc>
      </w:tr>
      <w:tr w:rsidR="00903722" w14:paraId="37894002" w14:textId="77777777" w:rsidTr="007957A2">
        <w:trPr>
          <w:jc w:val="center"/>
        </w:trPr>
        <w:tc>
          <w:tcPr>
            <w:tcW w:w="4057" w:type="dxa"/>
          </w:tcPr>
          <w:p w14:paraId="0E1762CA" w14:textId="77777777" w:rsidR="00903722" w:rsidRDefault="00903722" w:rsidP="00A052E0"/>
          <w:p w14:paraId="3235A272" w14:textId="77777777" w:rsidR="00903722" w:rsidRDefault="00903722" w:rsidP="00A052E0"/>
          <w:p w14:paraId="4EA5B8B2" w14:textId="77777777" w:rsidR="00903722" w:rsidRDefault="00903722" w:rsidP="00A052E0"/>
          <w:p w14:paraId="46AB50DE" w14:textId="77777777" w:rsidR="00903722" w:rsidRDefault="00903722" w:rsidP="00A052E0"/>
        </w:tc>
        <w:tc>
          <w:tcPr>
            <w:tcW w:w="3237" w:type="dxa"/>
          </w:tcPr>
          <w:p w14:paraId="354A2413" w14:textId="77777777" w:rsidR="00903722" w:rsidRDefault="00903722" w:rsidP="00A052E0"/>
        </w:tc>
        <w:tc>
          <w:tcPr>
            <w:tcW w:w="3776" w:type="dxa"/>
          </w:tcPr>
          <w:p w14:paraId="7856B50E" w14:textId="77777777" w:rsidR="00903722" w:rsidRDefault="00903722" w:rsidP="00A052E0"/>
        </w:tc>
        <w:tc>
          <w:tcPr>
            <w:tcW w:w="2880" w:type="dxa"/>
          </w:tcPr>
          <w:p w14:paraId="316CD738" w14:textId="77777777" w:rsidR="00903722" w:rsidRDefault="00903722" w:rsidP="00A052E0"/>
        </w:tc>
      </w:tr>
      <w:tr w:rsidR="00903722" w14:paraId="7714E6E9" w14:textId="77777777" w:rsidTr="007957A2">
        <w:trPr>
          <w:jc w:val="center"/>
        </w:trPr>
        <w:tc>
          <w:tcPr>
            <w:tcW w:w="4057" w:type="dxa"/>
          </w:tcPr>
          <w:p w14:paraId="27695D34" w14:textId="77777777" w:rsidR="00903722" w:rsidRDefault="00903722" w:rsidP="00A052E0"/>
          <w:p w14:paraId="10294A84" w14:textId="77777777" w:rsidR="00903722" w:rsidRDefault="00903722" w:rsidP="00A052E0"/>
          <w:p w14:paraId="1B1C6D64" w14:textId="77777777" w:rsidR="00903722" w:rsidRDefault="00903722" w:rsidP="00A052E0"/>
          <w:p w14:paraId="2C9D5B16" w14:textId="77777777" w:rsidR="00903722" w:rsidRDefault="00903722" w:rsidP="00A052E0"/>
        </w:tc>
        <w:tc>
          <w:tcPr>
            <w:tcW w:w="3237" w:type="dxa"/>
          </w:tcPr>
          <w:p w14:paraId="2BBC38F4" w14:textId="77777777" w:rsidR="00903722" w:rsidRDefault="00903722" w:rsidP="00A052E0"/>
        </w:tc>
        <w:tc>
          <w:tcPr>
            <w:tcW w:w="3776" w:type="dxa"/>
          </w:tcPr>
          <w:p w14:paraId="6EE1B9EF" w14:textId="77777777" w:rsidR="00903722" w:rsidRDefault="00903722" w:rsidP="00A052E0"/>
        </w:tc>
        <w:tc>
          <w:tcPr>
            <w:tcW w:w="2880" w:type="dxa"/>
          </w:tcPr>
          <w:p w14:paraId="64A70919" w14:textId="77777777" w:rsidR="00903722" w:rsidRDefault="00903722" w:rsidP="00A052E0"/>
        </w:tc>
      </w:tr>
      <w:tr w:rsidR="00903722" w14:paraId="59299135" w14:textId="77777777" w:rsidTr="007957A2">
        <w:trPr>
          <w:jc w:val="center"/>
        </w:trPr>
        <w:tc>
          <w:tcPr>
            <w:tcW w:w="4057" w:type="dxa"/>
          </w:tcPr>
          <w:p w14:paraId="77EB68E2" w14:textId="77777777" w:rsidR="00903722" w:rsidRDefault="00903722" w:rsidP="00A052E0"/>
          <w:p w14:paraId="1D23AA34" w14:textId="77777777" w:rsidR="00903722" w:rsidRDefault="00903722" w:rsidP="00A052E0"/>
          <w:p w14:paraId="7C45495B" w14:textId="77777777" w:rsidR="00903722" w:rsidRDefault="00903722" w:rsidP="00A052E0"/>
          <w:p w14:paraId="091C184E" w14:textId="77777777" w:rsidR="00903722" w:rsidRDefault="00903722" w:rsidP="00A052E0"/>
        </w:tc>
        <w:tc>
          <w:tcPr>
            <w:tcW w:w="3237" w:type="dxa"/>
          </w:tcPr>
          <w:p w14:paraId="15DD1FB6" w14:textId="77777777" w:rsidR="00903722" w:rsidRDefault="00903722" w:rsidP="00A052E0"/>
        </w:tc>
        <w:tc>
          <w:tcPr>
            <w:tcW w:w="3776" w:type="dxa"/>
          </w:tcPr>
          <w:p w14:paraId="5F164582" w14:textId="77777777" w:rsidR="00903722" w:rsidRDefault="00903722" w:rsidP="00A052E0"/>
        </w:tc>
        <w:tc>
          <w:tcPr>
            <w:tcW w:w="2880" w:type="dxa"/>
          </w:tcPr>
          <w:p w14:paraId="7475757F" w14:textId="77777777" w:rsidR="00903722" w:rsidRDefault="00903722" w:rsidP="00A052E0"/>
        </w:tc>
      </w:tr>
    </w:tbl>
    <w:p w14:paraId="6795A659" w14:textId="5E83A447" w:rsidR="00903722" w:rsidRDefault="00903722"/>
    <w:p w14:paraId="7B9201BD" w14:textId="439ED3C9" w:rsidR="00D85656" w:rsidRDefault="00A5337E">
      <w:r w:rsidRPr="00223C94">
        <w:rPr>
          <w:b/>
          <w:bCs/>
          <w:sz w:val="28"/>
          <w:szCs w:val="24"/>
        </w:rPr>
        <w:lastRenderedPageBreak/>
        <w:t>MEETINGS/COMMUNICATION</w:t>
      </w:r>
      <w:r>
        <w:rPr>
          <w:b/>
          <w:bCs/>
          <w:sz w:val="28"/>
          <w:szCs w:val="24"/>
        </w:rPr>
        <w:br/>
      </w:r>
      <w:r w:rsidR="00BB6C41">
        <w:t>What methods does your team</w:t>
      </w:r>
      <w:r w:rsidR="00D85656">
        <w:t xml:space="preserve"> plan </w:t>
      </w:r>
      <w:r w:rsidR="00BB6C41">
        <w:t>use for communication</w:t>
      </w:r>
      <w:r w:rsidR="00D85656">
        <w:t>? (</w:t>
      </w:r>
      <w:r w:rsidR="00BB6C41">
        <w:t>Zoom,</w:t>
      </w:r>
      <w:r>
        <w:t xml:space="preserve"> Slack,</w:t>
      </w:r>
      <w:r w:rsidR="00BB6C41">
        <w:t xml:space="preserve"> Discord, </w:t>
      </w:r>
      <w:r w:rsidR="00384F5C">
        <w:t>WhatsApp</w:t>
      </w:r>
      <w:r w:rsidR="00BB6C41">
        <w:t xml:space="preserve">, </w:t>
      </w:r>
      <w:r w:rsidR="00384F5C">
        <w:t>etc.</w:t>
      </w:r>
      <w:r w:rsidR="00BB6C41">
        <w:t>)</w:t>
      </w:r>
    </w:p>
    <w:p w14:paraId="79179C1A" w14:textId="18CE79FC" w:rsidR="00BB6C41" w:rsidRDefault="00233051">
      <w:r>
        <w:t xml:space="preserve">Discord, </w:t>
      </w:r>
    </w:p>
    <w:p w14:paraId="55AF19A3" w14:textId="663D6D95" w:rsidR="00BB6C41" w:rsidRPr="00F40E34" w:rsidRDefault="00BB6C41">
      <w:r>
        <w:t xml:space="preserve">Have you </w:t>
      </w:r>
      <w:r w:rsidR="00FE4092">
        <w:t>decided on</w:t>
      </w:r>
      <w:r>
        <w:t xml:space="preserve"> regular meeting times/dates?  If so</w:t>
      </w:r>
      <w:r w:rsidR="00FE4092">
        <w:t>,</w:t>
      </w:r>
      <w:r>
        <w:t xml:space="preserve"> what are they?</w:t>
      </w:r>
      <w:r w:rsidR="00F40E34">
        <w:t xml:space="preserve"> Scrum teams meet </w:t>
      </w:r>
      <w:r w:rsidR="00F40E34" w:rsidRPr="00F40E34">
        <w:rPr>
          <w:i/>
          <w:iCs/>
        </w:rPr>
        <w:t>daily</w:t>
      </w:r>
      <w:r w:rsidR="00F40E34">
        <w:t xml:space="preserve">. However, for the scope of this class, I expect teams to meet at least </w:t>
      </w:r>
      <w:r w:rsidR="001330D1">
        <w:t xml:space="preserve">once a </w:t>
      </w:r>
      <w:r w:rsidR="00F40E34">
        <w:t>week</w:t>
      </w:r>
      <w:r w:rsidR="00462F84">
        <w:t xml:space="preserve"> (Not including meeting before and after </w:t>
      </w:r>
      <w:r w:rsidR="009E17E0">
        <w:t>S</w:t>
      </w:r>
      <w:r w:rsidR="00462F84">
        <w:t>prints)</w:t>
      </w:r>
      <w:r w:rsidR="00F40E34">
        <w:t>.</w:t>
      </w:r>
    </w:p>
    <w:p w14:paraId="0326EAC8" w14:textId="0709ABAA" w:rsidR="00903722" w:rsidRDefault="00903722"/>
    <w:p w14:paraId="6E0493C5" w14:textId="7A4DFE97" w:rsidR="00280AB4" w:rsidRDefault="00A5337E">
      <w:r w:rsidRPr="006D2615">
        <w:rPr>
          <w:b/>
          <w:bCs/>
          <w:sz w:val="28"/>
          <w:szCs w:val="28"/>
        </w:rPr>
        <w:t>TEAM AGREEMENTS</w:t>
      </w:r>
      <w:r>
        <w:rPr>
          <w:b/>
          <w:bCs/>
          <w:sz w:val="28"/>
          <w:szCs w:val="28"/>
        </w:rPr>
        <w:br/>
      </w:r>
      <w:r w:rsidR="1EFB9F47">
        <w:t>It is important to realize that people have different communication styles, preferences, outside commitments, etc. The team environment must work for the ENTIRE team, not just one person or the majority. For example, one member may have the expectation of instant communication via text messaging at all hours of the day – whereas another member may prefer email or in-person communication or may not be able to respond to texts immediately. Team agreements are a way to mitigate conflict that may arise from such arbitrary preferences by establishing ground rules before the project begins.</w:t>
      </w:r>
    </w:p>
    <w:p w14:paraId="11D27121" w14:textId="3EA6909B" w:rsidR="00280AB4" w:rsidRDefault="00280AB4" w:rsidP="004B7B4B">
      <w:r>
        <w:t>Please discuss with your group mates and specify 5</w:t>
      </w:r>
      <w:r w:rsidR="00441F4C">
        <w:t xml:space="preserve"> </w:t>
      </w:r>
      <w:r>
        <w:t>agreements that you will make</w:t>
      </w:r>
      <w:r w:rsidR="00785E3E">
        <w:t xml:space="preserve"> regarding </w:t>
      </w:r>
      <w:r w:rsidR="00E25AAB">
        <w:t>communication</w:t>
      </w:r>
      <w:r w:rsidR="00CF4B38">
        <w:t xml:space="preserve"> methods, </w:t>
      </w:r>
      <w:r w:rsidR="00785E3E">
        <w:t xml:space="preserve">processes, accountability, </w:t>
      </w:r>
      <w:r w:rsidR="004B7B4B">
        <w:t xml:space="preserve">resolving </w:t>
      </w:r>
      <w:r w:rsidR="009F3F9D">
        <w:t>conflict etc.</w:t>
      </w:r>
    </w:p>
    <w:p w14:paraId="50A2526D" w14:textId="4F284CAA" w:rsidR="00623898" w:rsidRDefault="00623898" w:rsidP="00623898">
      <w:pPr>
        <w:pStyle w:val="ListParagraph"/>
        <w:numPr>
          <w:ilvl w:val="0"/>
          <w:numId w:val="1"/>
        </w:numPr>
        <w:spacing w:line="360" w:lineRule="auto"/>
      </w:pPr>
      <w:r>
        <w:t>ALL MEMBERS OF THE TEAM AGREE TO TRY THEIR BEST TO CONTRIBUTE EQUALLY TO THE PROJECT. EACH MEMBER RECOGNIZES THAT THEIR INDIVIDUAL GRADE WILL BE WEIGHTED BASED OF PEER REVIEW FEEDBACK.</w:t>
      </w:r>
      <w:r>
        <w:br/>
      </w:r>
      <w:r w:rsidR="00280AB4">
        <w:t xml:space="preserve"> </w:t>
      </w:r>
    </w:p>
    <w:p w14:paraId="514ACBB7" w14:textId="6DAAF01A" w:rsidR="00280AB4" w:rsidRDefault="00441F4C" w:rsidP="00280AB4">
      <w:pPr>
        <w:pStyle w:val="ListParagraph"/>
        <w:numPr>
          <w:ilvl w:val="0"/>
          <w:numId w:val="1"/>
        </w:numPr>
        <w:spacing w:line="360" w:lineRule="auto"/>
      </w:pPr>
      <w:r>
        <w:br/>
      </w:r>
    </w:p>
    <w:p w14:paraId="3D760552" w14:textId="76DD4857" w:rsidR="00280AB4" w:rsidRDefault="00441F4C" w:rsidP="00280AB4">
      <w:pPr>
        <w:pStyle w:val="ListParagraph"/>
        <w:numPr>
          <w:ilvl w:val="0"/>
          <w:numId w:val="1"/>
        </w:numPr>
        <w:spacing w:line="360" w:lineRule="auto"/>
      </w:pPr>
      <w:r>
        <w:br/>
      </w:r>
      <w:r w:rsidR="00280AB4">
        <w:t xml:space="preserve"> </w:t>
      </w:r>
    </w:p>
    <w:p w14:paraId="73B6EC75" w14:textId="222D2140" w:rsidR="00280AB4" w:rsidRDefault="00441F4C" w:rsidP="00280AB4">
      <w:pPr>
        <w:pStyle w:val="ListParagraph"/>
        <w:numPr>
          <w:ilvl w:val="0"/>
          <w:numId w:val="1"/>
        </w:numPr>
        <w:spacing w:line="360" w:lineRule="auto"/>
      </w:pPr>
      <w:r>
        <w:br/>
      </w:r>
      <w:r w:rsidR="00280AB4">
        <w:t xml:space="preserve"> </w:t>
      </w:r>
    </w:p>
    <w:p w14:paraId="4B9A4442" w14:textId="3861609A" w:rsidR="00280AB4" w:rsidRDefault="00441F4C" w:rsidP="00280AB4">
      <w:pPr>
        <w:pStyle w:val="ListParagraph"/>
        <w:numPr>
          <w:ilvl w:val="0"/>
          <w:numId w:val="1"/>
        </w:numPr>
        <w:spacing w:line="360" w:lineRule="auto"/>
      </w:pPr>
      <w:r>
        <w:br/>
      </w:r>
      <w:r w:rsidR="00280AB4">
        <w:t xml:space="preserve"> </w:t>
      </w:r>
    </w:p>
    <w:p w14:paraId="42C4924D" w14:textId="6C24E15E" w:rsidR="00903722" w:rsidRDefault="00280AB4" w:rsidP="00441F4C">
      <w:pPr>
        <w:pStyle w:val="ListParagraph"/>
        <w:numPr>
          <w:ilvl w:val="0"/>
          <w:numId w:val="1"/>
        </w:numPr>
        <w:spacing w:line="360" w:lineRule="auto"/>
      </w:pPr>
      <w:r>
        <w:t xml:space="preserve"> </w:t>
      </w:r>
    </w:p>
    <w:p w14:paraId="208A1257" w14:textId="596CFBAE" w:rsidR="00D6634F" w:rsidRDefault="00D6634F" w:rsidP="00D6634F">
      <w:pPr>
        <w:pStyle w:val="ListParagraph"/>
        <w:spacing w:line="360" w:lineRule="auto"/>
      </w:pPr>
      <w:r>
        <w:lastRenderedPageBreak/>
        <w:t>Team member signatures:</w:t>
      </w:r>
    </w:p>
    <w:p w14:paraId="0AB7C602" w14:textId="6DCD590E" w:rsidR="00D6634F" w:rsidRDefault="0064449E" w:rsidP="00D6634F">
      <w:pPr>
        <w:pStyle w:val="ListParagraph"/>
        <w:numPr>
          <w:ilvl w:val="0"/>
          <w:numId w:val="2"/>
        </w:numPr>
        <w:spacing w:line="360" w:lineRule="auto"/>
        <w:jc w:val="both"/>
      </w:pPr>
      <w:r>
        <w:t>Joaquim Pedroza</w:t>
      </w:r>
    </w:p>
    <w:p w14:paraId="4D9A879F" w14:textId="1D9BC69C" w:rsidR="00D6634F" w:rsidRDefault="00D6634F" w:rsidP="00D6634F">
      <w:pPr>
        <w:pStyle w:val="ListParagraph"/>
        <w:numPr>
          <w:ilvl w:val="0"/>
          <w:numId w:val="2"/>
        </w:numPr>
        <w:spacing w:line="360" w:lineRule="auto"/>
        <w:jc w:val="both"/>
      </w:pPr>
    </w:p>
    <w:p w14:paraId="3B9577D0" w14:textId="1108E73D" w:rsidR="00D6634F" w:rsidRDefault="00D6634F" w:rsidP="00D6634F">
      <w:pPr>
        <w:pStyle w:val="ListParagraph"/>
        <w:numPr>
          <w:ilvl w:val="0"/>
          <w:numId w:val="2"/>
        </w:numPr>
        <w:spacing w:line="360" w:lineRule="auto"/>
        <w:jc w:val="both"/>
      </w:pPr>
    </w:p>
    <w:p w14:paraId="06F5FB47" w14:textId="1BCC8B4E" w:rsidR="00D6634F" w:rsidRDefault="00D6634F" w:rsidP="00D6634F">
      <w:pPr>
        <w:pStyle w:val="ListParagraph"/>
        <w:numPr>
          <w:ilvl w:val="0"/>
          <w:numId w:val="2"/>
        </w:numPr>
        <w:spacing w:line="360" w:lineRule="auto"/>
        <w:jc w:val="both"/>
      </w:pPr>
    </w:p>
    <w:p w14:paraId="6E6CDFE5" w14:textId="01E3D0C3" w:rsidR="00D6634F" w:rsidRDefault="00D6634F" w:rsidP="00D6634F">
      <w:pPr>
        <w:pStyle w:val="ListParagraph"/>
        <w:numPr>
          <w:ilvl w:val="0"/>
          <w:numId w:val="2"/>
        </w:numPr>
        <w:spacing w:line="360" w:lineRule="auto"/>
        <w:jc w:val="both"/>
      </w:pPr>
    </w:p>
    <w:p w14:paraId="4C0D201F" w14:textId="260DFE5C" w:rsidR="00D6634F" w:rsidRDefault="00D6634F" w:rsidP="00D6634F">
      <w:pPr>
        <w:pStyle w:val="ListParagraph"/>
        <w:numPr>
          <w:ilvl w:val="0"/>
          <w:numId w:val="2"/>
        </w:numPr>
        <w:spacing w:line="360" w:lineRule="auto"/>
        <w:jc w:val="both"/>
      </w:pPr>
    </w:p>
    <w:p w14:paraId="6341792A" w14:textId="4ACC98C8" w:rsidR="00D6634F" w:rsidRDefault="00D6634F" w:rsidP="00D6634F">
      <w:pPr>
        <w:pStyle w:val="ListParagraph"/>
        <w:numPr>
          <w:ilvl w:val="0"/>
          <w:numId w:val="2"/>
        </w:numPr>
        <w:spacing w:line="360" w:lineRule="auto"/>
        <w:jc w:val="both"/>
      </w:pPr>
    </w:p>
    <w:sectPr w:rsidR="00D6634F" w:rsidSect="00903722">
      <w:headerReference w:type="default" r:id="rId8"/>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80EBD" w14:textId="77777777" w:rsidR="00E278F4" w:rsidRDefault="00E278F4" w:rsidP="00A75E26">
      <w:pPr>
        <w:spacing w:after="0" w:line="240" w:lineRule="auto"/>
      </w:pPr>
      <w:r>
        <w:separator/>
      </w:r>
    </w:p>
  </w:endnote>
  <w:endnote w:type="continuationSeparator" w:id="0">
    <w:p w14:paraId="31D61F88" w14:textId="77777777" w:rsidR="00E278F4" w:rsidRDefault="00E278F4" w:rsidP="00A75E26">
      <w:pPr>
        <w:spacing w:after="0" w:line="240" w:lineRule="auto"/>
      </w:pPr>
      <w:r>
        <w:continuationSeparator/>
      </w:r>
    </w:p>
  </w:endnote>
  <w:endnote w:type="continuationNotice" w:id="1">
    <w:p w14:paraId="3B1D11DF" w14:textId="77777777" w:rsidR="00E278F4" w:rsidRDefault="00E278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845F4" w14:textId="77777777" w:rsidR="00E278F4" w:rsidRDefault="00E278F4" w:rsidP="00A75E26">
      <w:pPr>
        <w:spacing w:after="0" w:line="240" w:lineRule="auto"/>
      </w:pPr>
      <w:r>
        <w:separator/>
      </w:r>
    </w:p>
  </w:footnote>
  <w:footnote w:type="continuationSeparator" w:id="0">
    <w:p w14:paraId="44CEF46B" w14:textId="77777777" w:rsidR="00E278F4" w:rsidRDefault="00E278F4" w:rsidP="00A75E26">
      <w:pPr>
        <w:spacing w:after="0" w:line="240" w:lineRule="auto"/>
      </w:pPr>
      <w:r>
        <w:continuationSeparator/>
      </w:r>
    </w:p>
  </w:footnote>
  <w:footnote w:type="continuationNotice" w:id="1">
    <w:p w14:paraId="19249931" w14:textId="77777777" w:rsidR="00E278F4" w:rsidRDefault="00E278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2A3F" w14:textId="506A8EE6" w:rsidR="00447BDE" w:rsidRDefault="00A75E26">
    <w:pPr>
      <w:pStyle w:val="Header"/>
    </w:pPr>
    <w:r>
      <w:t xml:space="preserve">CSC131 – </w:t>
    </w:r>
    <w:r w:rsidR="004A0D62">
      <w:t>Fall</w:t>
    </w:r>
    <w:r>
      <w:t xml:space="preserve"> 202</w:t>
    </w:r>
    <w:r w:rsidR="00447BDE">
      <w:t>3</w:t>
    </w:r>
  </w:p>
  <w:p w14:paraId="42A058E8" w14:textId="77777777" w:rsidR="00447BDE" w:rsidRDefault="00447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F6E6F"/>
    <w:multiLevelType w:val="hybridMultilevel"/>
    <w:tmpl w:val="C578127A"/>
    <w:lvl w:ilvl="0" w:tplc="422E31EE">
      <w:numFmt w:val="decimal"/>
      <w:lvlText w:val="(%1)"/>
      <w:lvlJc w:val="left"/>
      <w:pPr>
        <w:ind w:left="720" w:hanging="360"/>
      </w:pPr>
      <w:rPr>
        <w:rFonts w:hint="eastAsia"/>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4A4498"/>
    <w:multiLevelType w:val="hybridMultilevel"/>
    <w:tmpl w:val="711467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4700675">
    <w:abstractNumId w:val="0"/>
  </w:num>
  <w:num w:numId="2" w16cid:durableId="703098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LE0MDU2Nrc0s7BU0lEKTi0uzszPAykwrgUANaZx8iwAAAA="/>
  </w:docVars>
  <w:rsids>
    <w:rsidRoot w:val="00903722"/>
    <w:rsid w:val="000C4FF7"/>
    <w:rsid w:val="000F777E"/>
    <w:rsid w:val="00114D74"/>
    <w:rsid w:val="00130A88"/>
    <w:rsid w:val="00130E53"/>
    <w:rsid w:val="001330D1"/>
    <w:rsid w:val="00171F54"/>
    <w:rsid w:val="001946D0"/>
    <w:rsid w:val="001D27AC"/>
    <w:rsid w:val="00215224"/>
    <w:rsid w:val="00223C94"/>
    <w:rsid w:val="00233051"/>
    <w:rsid w:val="00280AB4"/>
    <w:rsid w:val="002B25E6"/>
    <w:rsid w:val="00351634"/>
    <w:rsid w:val="00384F5C"/>
    <w:rsid w:val="00441F4C"/>
    <w:rsid w:val="00447BDE"/>
    <w:rsid w:val="00462F84"/>
    <w:rsid w:val="004A0D62"/>
    <w:rsid w:val="004B14D0"/>
    <w:rsid w:val="004B7B4B"/>
    <w:rsid w:val="004D66D9"/>
    <w:rsid w:val="004F293C"/>
    <w:rsid w:val="00551CFB"/>
    <w:rsid w:val="005B77C3"/>
    <w:rsid w:val="006027E5"/>
    <w:rsid w:val="00623898"/>
    <w:rsid w:val="0064449E"/>
    <w:rsid w:val="0068226E"/>
    <w:rsid w:val="006D2615"/>
    <w:rsid w:val="006E7978"/>
    <w:rsid w:val="00717FE0"/>
    <w:rsid w:val="0072185D"/>
    <w:rsid w:val="00785E3E"/>
    <w:rsid w:val="007957A2"/>
    <w:rsid w:val="007A3FE9"/>
    <w:rsid w:val="007B3D58"/>
    <w:rsid w:val="00806764"/>
    <w:rsid w:val="00903722"/>
    <w:rsid w:val="0093434F"/>
    <w:rsid w:val="009856BE"/>
    <w:rsid w:val="009B2C95"/>
    <w:rsid w:val="009C74F1"/>
    <w:rsid w:val="009D3A94"/>
    <w:rsid w:val="009E17E0"/>
    <w:rsid w:val="009F3F9D"/>
    <w:rsid w:val="00A052E0"/>
    <w:rsid w:val="00A5337E"/>
    <w:rsid w:val="00A75E26"/>
    <w:rsid w:val="00AA1455"/>
    <w:rsid w:val="00AB54A3"/>
    <w:rsid w:val="00BB6C41"/>
    <w:rsid w:val="00C30740"/>
    <w:rsid w:val="00C84F31"/>
    <w:rsid w:val="00C97FDC"/>
    <w:rsid w:val="00CA4349"/>
    <w:rsid w:val="00CF4B38"/>
    <w:rsid w:val="00D325CB"/>
    <w:rsid w:val="00D6634F"/>
    <w:rsid w:val="00D85656"/>
    <w:rsid w:val="00DA6C65"/>
    <w:rsid w:val="00E25AAB"/>
    <w:rsid w:val="00E278F4"/>
    <w:rsid w:val="00E337EE"/>
    <w:rsid w:val="00E40162"/>
    <w:rsid w:val="00E6179F"/>
    <w:rsid w:val="00F35174"/>
    <w:rsid w:val="00F40E34"/>
    <w:rsid w:val="00F67F97"/>
    <w:rsid w:val="00FC1728"/>
    <w:rsid w:val="00FE4092"/>
    <w:rsid w:val="1EFB9F47"/>
    <w:rsid w:val="30FD8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880F"/>
  <w15:chartTrackingRefBased/>
  <w15:docId w15:val="{4EC6A950-99B0-4C71-B1E5-6BD108FB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22"/>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3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AB4"/>
    <w:pPr>
      <w:ind w:left="720"/>
      <w:contextualSpacing/>
    </w:pPr>
    <w:rPr>
      <w:sz w:val="22"/>
    </w:rPr>
  </w:style>
  <w:style w:type="paragraph" w:styleId="Header">
    <w:name w:val="header"/>
    <w:basedOn w:val="Normal"/>
    <w:link w:val="HeaderChar"/>
    <w:uiPriority w:val="99"/>
    <w:unhideWhenUsed/>
    <w:rsid w:val="00A75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E26"/>
    <w:rPr>
      <w:sz w:val="24"/>
    </w:rPr>
  </w:style>
  <w:style w:type="paragraph" w:styleId="Footer">
    <w:name w:val="footer"/>
    <w:basedOn w:val="Normal"/>
    <w:link w:val="FooterChar"/>
    <w:uiPriority w:val="99"/>
    <w:unhideWhenUsed/>
    <w:rsid w:val="00A75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E26"/>
    <w:rPr>
      <w:sz w:val="24"/>
    </w:rPr>
  </w:style>
  <w:style w:type="character" w:styleId="Hyperlink">
    <w:name w:val="Hyperlink"/>
    <w:basedOn w:val="DefaultParagraphFont"/>
    <w:uiPriority w:val="99"/>
    <w:unhideWhenUsed/>
    <w:rsid w:val="00233051"/>
    <w:rPr>
      <w:color w:val="0563C1" w:themeColor="hyperlink"/>
      <w:u w:val="single"/>
    </w:rPr>
  </w:style>
  <w:style w:type="character" w:styleId="UnresolvedMention">
    <w:name w:val="Unresolved Mention"/>
    <w:basedOn w:val="DefaultParagraphFont"/>
    <w:uiPriority w:val="99"/>
    <w:semiHidden/>
    <w:unhideWhenUsed/>
    <w:rsid w:val="00233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oaquimpedroza@csu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312</Words>
  <Characters>1780</Characters>
  <Application>Microsoft Office Word</Application>
  <DocSecurity>0</DocSecurity>
  <Lines>14</Lines>
  <Paragraphs>4</Paragraphs>
  <ScaleCrop>false</ScaleCrop>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i Penn</dc:creator>
  <cp:keywords/>
  <dc:description/>
  <cp:lastModifiedBy>Joaquim Pedroza</cp:lastModifiedBy>
  <cp:revision>5</cp:revision>
  <dcterms:created xsi:type="dcterms:W3CDTF">2023-09-05T17:58:00Z</dcterms:created>
  <dcterms:modified xsi:type="dcterms:W3CDTF">2023-09-14T22:09:00Z</dcterms:modified>
</cp:coreProperties>
</file>